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a49ea273eae0585f0a4e5ebdd11e2211cc60c2a1.png"/>
            <a:graphic>
              <a:graphicData uri="http://schemas.openxmlformats.org/drawingml/2006/picture">
                <pic:pic>
                  <pic:nvPicPr>
                    <pic:cNvPr id="1" name="image-a49ea273eae0585f0a4e5ebdd11e2211cc60c2a1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ok now create a file where you have to include which queries i challanged to install the porject , db setup of qdrant and postgresql db setup the frontned part and backend par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etch all details and also the command to create the tables and database all details i want to know please give this all information with steps of command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 set up your project including PostgreSQL database, Qdrant vector database, backend and frontend you should follow these steps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1: Install Dependenc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packages (macOS/Linux exampl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pdate package manager and install PostgreSQL, Python3, Node.js, npm/ya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brew update</w:t>
        <w:br/>
        <w:t xml:space="preserve">brew install postgresql</w:t>
        <w:br/>
        <w:t xml:space="preserve">brew install python</w:t>
        <w:br/>
        <w:t xml:space="preserve">brew install node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ython virtual environment &amp; packag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3 -m venv venv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env/bin/activate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acOS/Linu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pip install --upgrade pip setuptools wheel</w:t>
        <w:br/>
        <w:t xml:space="preserve">pip install fastapi uvicorn sqlalchemy psycopg2-binary alembic pydantic</w:t>
        <w:br/>
        <w:t xml:space="preserve">pip install openai requests</w:t>
        <w:br/>
        <w:t xml:space="preserve">pip install qdrant-client sentence-transformer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ode.js frontend dependenci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 frontend folder (e.g., inside your Next.js project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yarn install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2: PostgreSQL Setup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tart PostgreSQL 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brew services start postgresq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database user and database (example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sql postgre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 psql shell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REATE USER your_user WITH PASSWO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our_passwo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CREATE DATABASE your_db;</w:t>
        <w:br/>
        <w:t xml:space="preserve">GRANT ALL PRIVILEGES ON DATABASE your_db TO your_user;</w:t>
        <w:br/>
        <w:t xml:space="preserve">\q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reate tables based on your SQLAlchemy models. If you use Alembic for migration, ru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tialize Alembic (if not already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lembic init alembic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figure alembic.ini to your database 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nerate migration scrip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lembic revision --autogenerate -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itial migr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pply migr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lembic upgrad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r alternatively, directly create tables with SQLAlchemy in a Python scrip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databa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, engin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mport all models so they get registered with 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model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oduct, order, ...</w:t>
        <w:br/>
        <w:t xml:space="preserve"/>
        <w:br/>
        <w:t xml:space="preserve">Base.metadata.create_all(bind=engine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3: Qdrant Vector Database Setup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wnload and run Qdrant server (locally or use hosted servic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sing dock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ocker run -p 6333:6333 qdrant/qdran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 install standalone from https://qdrant.tech/documentation/quick-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.env or config variabl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DRANT_HOST=localhost</w:t>
        <w:br/>
        <w:t xml:space="preserve">QDRANT_PORT=6333</w:t>
        <w:br/>
        <w:t xml:space="preserve">QDRANT_API_KEY=   # if applicable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r backend service (VectorService) will automatically create collections if missing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4: Backend Setup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environment variables (.env) for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BASE_URL=postgresql+psycopg2://your_user:your_password@localhost/your_db</w:t>
        <w:br/>
        <w:t xml:space="preserve">QDRANT_HOST=localhost</w:t>
        <w:br/>
        <w:t xml:space="preserve">QDRANT_PORT=6333</w:t>
        <w:br/>
        <w:t xml:space="preserve">QDRANT_API_KEY=your_key_if_any</w:t>
        <w:br/>
        <w:t xml:space="preserve">SHOPIFY_API_SETTINGS=... # your shopify credentials</w:t>
        <w:br/>
        <w:t xml:space="preserve">OPENAI_API_KEY=your_openai_key</w:t>
        <w:br/>
        <w:t xml:space="preserve">OPENAI_MODEL=gpt-4o-mini</w:t>
        <w:br/>
        <w:t xml:space="preserve"/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rt backend API server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vicorn app.main:app --reload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5: Frontend Setup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igate to frontend folder (Next.js React app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m run dev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yarn dev</w:t>
        <w:br/>
        <w:t xml:space="preserve"/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nect to backend API as per your React/Next.js cod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mmary of key commands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urpos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stall PostgreSQ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brew install postgresq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art PostgreSQL servi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brew services start postgresq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e PostgreSQL user/d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a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psql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shell: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REATE USER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REATE DATABAS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tup Alembic migratio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lembic revision --autogenerate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lembic upgrade hea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stall Python packag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pip install -r requirements.tx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un Qdrant (Docker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docker run -p 6333:6333 qdrant/qdran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un backend dev serv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uvicorn app.main:app --reloa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un frontend dev serv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pm run dev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r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yarn dev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f you want, I can prepare a detailed </w:t>
      </w:r>
      <w:hyperlink r:id="rId6">
        <w:r>
          <w:rPr>
            <w:rFonts w:eastAsia="inter" w:cs="inter" w:ascii="inter" w:hAnsi="inter"/>
            <w:color w:val="#000"/>
            <w:u w:val="single"/>
          </w:rPr>
          <w:t xml:space="preserve">README.md</w:t>
        </w:r>
      </w:hyperlink>
      <w:r>
        <w:rPr>
          <w:rFonts w:eastAsia="inter" w:cs="inter" w:ascii="inter" w:hAnsi="inter"/>
          <w:color w:val="000000"/>
        </w:rPr>
        <w:t xml:space="preserve"> file for your repo with all setup instructions and commands consolidated for easy onboarding. Would you like me to do that?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0" w:name="fn1"/>
    <w:bookmarkEnd w:id="0"/>
    <w:p>
      <w:pPr>
        <w:numPr>
          <w:ilvl w:val="0"/>
          <w:numId w:val="8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order.p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" w:name="fn2"/>
    <w:bookmarkEnd w:id="1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hatInput.tsx </w:t>
      </w:r>
    </w:p>
    <w:bookmarkStart w:id="2" w:name="fn3"/>
    <w:bookmarkEnd w:id="2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hatMessage.tsx </w:t>
      </w:r>
    </w:p>
    <w:bookmarkStart w:id="3" w:name="fn4"/>
    <w:bookmarkEnd w:id="3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OrderCard.tsx </w:t>
      </w:r>
    </w:p>
    <w:bookmarkStart w:id="4" w:name="fn5"/>
    <w:bookmarkEnd w:id="4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ProductCard.tsx </w:t>
      </w:r>
    </w:p>
    <w:bookmarkStart w:id="5" w:name="fn6"/>
    <w:bookmarkEnd w:id="5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page.tsx </w:t>
      </w:r>
    </w:p>
    <w:bookmarkStart w:id="6" w:name="fn7"/>
    <w:bookmarkEnd w:id="6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data_sync.py </w:t>
      </w:r>
    </w:p>
    <w:bookmarkStart w:id="7" w:name="fn8"/>
    <w:bookmarkEnd w:id="7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openai_service.py </w:t>
      </w:r>
    </w:p>
    <w:bookmarkStart w:id="8" w:name="fn9"/>
    <w:bookmarkEnd w:id="8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hopify_service.py </w:t>
      </w:r>
    </w:p>
    <w:bookmarkStart w:id="9" w:name="fn10"/>
    <w:bookmarkEnd w:id="9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vector_service.py </w:t>
      </w:r>
    </w:p>
    <w:bookmarkStart w:id="10" w:name="fn11"/>
    <w:bookmarkEnd w:id="10"/>
    <w:p>
      <w:pPr>
        <w:numPr>
          <w:ilvl w:val="0"/>
          <w:numId w:val="8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product.p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" w:name="fn12"/>
    <w:bookmarkEnd w:id="11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data_sync.py </w:t>
      </w:r>
    </w:p>
    <w:bookmarkStart w:id="12" w:name="fn13"/>
    <w:bookmarkEnd w:id="12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openai_service.py </w:t>
      </w:r>
    </w:p>
    <w:bookmarkStart w:id="13" w:name="fn14"/>
    <w:bookmarkEnd w:id="13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vector_service.py </w:t>
      </w:r>
    </w:p>
    <w:bookmarkStart w:id="14" w:name="fn15"/>
    <w:bookmarkEnd w:id="14"/>
    <w:p>
      <w:pPr>
        <w:numPr>
          <w:ilvl w:val="0"/>
          <w:numId w:val="8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chat.p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" w:name="fn16"/>
    <w:bookmarkEnd w:id="15"/>
    <w:p>
      <w:pPr>
        <w:numPr>
          <w:ilvl w:val="0"/>
          <w:numId w:val="8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orders.p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" w:name="fn17"/>
    <w:bookmarkEnd w:id="16"/>
    <w:p>
      <w:pPr>
        <w:numPr>
          <w:ilvl w:val="0"/>
          <w:numId w:val="8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products.p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" w:name="fn18"/>
    <w:bookmarkEnd w:id="17"/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hatBot.tsx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a49ea273eae0585f0a4e5ebdd11e2211cc60c2a1.png" TargetMode="Internal"/><Relationship Id="rId6" Type="http://schemas.openxmlformats.org/officeDocument/2006/relationships/hyperlink" Target="http://README.md" TargetMode="External"/><Relationship Id="rId7" Type="http://schemas.openxmlformats.org/officeDocument/2006/relationships/hyperlink" Target="http://order.py" TargetMode="External"/><Relationship Id="rId8" Type="http://schemas.openxmlformats.org/officeDocument/2006/relationships/hyperlink" Target="http://product.py" TargetMode="External"/><Relationship Id="rId9" Type="http://schemas.openxmlformats.org/officeDocument/2006/relationships/hyperlink" Target="http://chat.py" TargetMode="External"/><Relationship Id="rId10" Type="http://schemas.openxmlformats.org/officeDocument/2006/relationships/hyperlink" Target="http://orders.py" TargetMode="External"/><Relationship Id="rId11" Type="http://schemas.openxmlformats.org/officeDocument/2006/relationships/hyperlink" Target="http://products.py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17T09:41:11.011Z</dcterms:created>
  <dcterms:modified xsi:type="dcterms:W3CDTF">2025-09-17T09:41:11.011Z</dcterms:modified>
</cp:coreProperties>
</file>